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etroleum Engineer position at [Company Name] in Nigeria, Abuja. As a highly motivated and experienced petroleum engineer with a deep understanding of the unique challenges and opportunities within Nigeria’s energy sector, I am eager to contribute my technical expertise, innovative problem-solving skills, and passion for sustainable resource management to your organization. With a strong academic background in petroleum engineering and hands-on experience in both onshore and offshore operations across Nigeria, I am confident that my qualifications align with the requirements of this role.</w:t>
      </w:r>
    </w:p>
    <w:p>
      <w:pPr>
        <w:pStyle w:val="BodyText"/>
      </w:pPr>
      <w:r>
        <w:t xml:space="preserve">Nigeria, particularly Abuja, holds a pivotal position in Africa’s energy landscape. As the capital city and a hub for government institutions, research centers, and energy corporations, Abuja is instrumental in shaping national policies and driving technological advancements in the petroleum industry. My career has been deeply rooted in this dynamic environment, where I have witnessed firsthand the critical role of petroleum engineers in optimizing hydrocarbon extraction while addressing environmental and operational challenges. This experience has instilled in me a commitment to excellence, a proactive approach to problem-solving, and an unwavering dedication to fostering sustainable energy solutions that benefit both the industry and local communities.</w:t>
      </w:r>
    </w:p>
    <w:p>
      <w:pPr>
        <w:pStyle w:val="BodyText"/>
      </w:pPr>
      <w:r>
        <w:t xml:space="preserve">Throughout my career, I have specialized in reservoir engineering, drilling operations, and production optimization. My work in Nigeria has involved collaborating with multidisciplinary teams to enhance oil recovery rates, reduce operational costs, and ensure compliance with national safety and environmental regulations. For instance, during my tenure at [Previous Company Name], I led a project that integrated advanced reservoir simulation techniques to improve the efficiency of a mature oil field in the Niger Delta region. This initiative resulted in a 15% increase in production while minimizing environmental impact—a testament to my ability to balance technical innovation with responsible resource management.</w:t>
      </w:r>
    </w:p>
    <w:p>
      <w:pPr>
        <w:pStyle w:val="BodyText"/>
      </w:pPr>
      <w:r>
        <w:t xml:space="preserve">One of my key strengths is my ability to adapt to the complexities of Nigeria’s petroleum industry, which is characterized by fluctuating oil prices, geopolitical uncertainties, and evolving regulatory frameworks. I have consistently demonstrated resilience in navigating these challenges by leveraging data-driven decision-making and fostering strong relationships with stakeholders. For example, I recently partnered with local drilling contractors in Abuja to implement a real-time monitoring system for well operations, which significantly reduced downtime and improved overall project timelines. This experience has reinforced my belief that collaboration, transparency, and technological integration are essential for success in Nigeria’s energy sector.</w:t>
      </w:r>
    </w:p>
    <w:p>
      <w:pPr>
        <w:pStyle w:val="BodyText"/>
      </w:pPr>
      <w:r>
        <w:t xml:space="preserve">My academic foundation in petroleum engineering from [University Name] provided me with a solid understanding of core principles such as fluid dynamics, geology, and thermodynamics. However, I have continually expanded my knowledge through professional certifications and workshops focused on emerging technologies like digital twin modeling, artificial intelligence in reservoir management, and carbon capture solutions. These skills are particularly relevant in Nigeria’s current landscape, where the industry is increasingly prioritizing innovation to meet global sustainability goals while maintaining energy security.</w:t>
      </w:r>
    </w:p>
    <w:p>
      <w:pPr>
        <w:pStyle w:val="BodyText"/>
      </w:pPr>
      <w:r>
        <w:t xml:space="preserve">In addition to my technical expertise, I bring a strong work ethic and a collaborative mindset that aligns with the values of [Company Name]. I have worked closely with government agencies, local communities, and international partners in Abuja to ensure that petroleum projects are executed with transparency and accountability. For instance, I participated in a cross-sector initiative aimed at promoting environmental stewardship in oil-producing regions by developing community engagement programs that addressed concerns related to land use and water management. This experience underscored the importance of building trust and fostering partnerships to create long-term value for all stakeholders.</w:t>
      </w:r>
    </w:p>
    <w:p>
      <w:pPr>
        <w:pStyle w:val="BodyText"/>
      </w:pPr>
      <w:r>
        <w:t xml:space="preserve">I am particularly drawn to this opportunity because [Company Name] is a leader in advancing Nigeria’s energy infrastructure while embracing cutting-edge technologies. Abuja’s strategic role as a center for policy-making and innovation makes it an ideal location for driving transformative projects that address the nation’s growing energy demands. I am eager to contribute my expertise in areas such as unconventional resource development, enhanced oil recovery, and renewable energy integration—initiatives that are critical for Nigeria’s future. By joining your team, I aim to support [Company Name]’s mission of delivering safe, efficient, and sustainable energy solutions that align with national priorities.</w:t>
      </w:r>
    </w:p>
    <w:p>
      <w:pPr>
        <w:pStyle w:val="BodyText"/>
      </w:pPr>
      <w:r>
        <w:t xml:space="preserve">Thank you for considering my application. I would welcome the opportunity to discuss how my skills and experiences can contribute to the continued success of [Company Name] in Nigeria, Abuja. Please feel free to contact me at [Phone Number] or [Email Address] at your earliest convenience. I look forward to the possibility of working together to shape a brighter energy future for Nige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1T14:10:18Z</dcterms:created>
  <dcterms:modified xsi:type="dcterms:W3CDTF">2026-07-21T14:10:18Z</dcterms:modified>
</cp:coreProperties>
</file>

<file path=docProps/custom.xml><?xml version="1.0" encoding="utf-8"?>
<Properties xmlns="http://schemas.openxmlformats.org/officeDocument/2006/custom-properties" xmlns:vt="http://schemas.openxmlformats.org/officeDocument/2006/docPropsVTypes"/>
</file>